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༣༤བ]པ་ཅི་རིགས་པར་བྱས་ལ།</w:t>
      </w:r>
      <w:r>
        <w:t xml:space="preserve"> </w:t>
      </w:r>
      <w:r>
        <w:t xml:space="preserve">སའི་ཆོ་ག་དང་སྟ་གོན་ཇི་ལྟར་གསུངས་པ་བཞིན་དུ་བྱས་ལ།</w:t>
      </w:r>
      <w:r>
        <w:t xml:space="preserve"> </w:t>
      </w:r>
      <w:r>
        <w:t xml:space="preserve">ས་སྟེགས་འདོམ་གང་བ་ལས་ཆགས་ལ་སོགས་པ་ལེགས་པར་བྱས་ལ་ཐིག་བཏབ་ལ་ཆོ་ག་རྫོགས་པར་བྱ་སྟེ།</w:t>
      </w:r>
      <w:r>
        <w:t xml:space="preserve"> </w:t>
      </w:r>
      <w:r>
        <w:t xml:space="preserve">ལྟེ་བ་སྔོན་པོ་མུ་ཁྱུད་སེར་པོས་བསྐོར་ལ།</w:t>
      </w:r>
      <w:r>
        <w:t xml:space="preserve"> </w:t>
      </w:r>
      <w:r>
        <w:t xml:space="preserve">པདྨ་དམར་པོ་འདབ་མ་བརྒྱད་པ་མུ་ཁྱུད་པདྨ་སྣ་ཚོགས་པ།</w:t>
      </w:r>
      <w:r>
        <w:t xml:space="preserve"> </w:t>
      </w:r>
      <w:r>
        <w:t xml:space="preserve">གྲུ་ཆད་ལྗང་གུ།</w:t>
      </w:r>
      <w:r>
        <w:t xml:space="preserve"> </w:t>
      </w:r>
      <w:r>
        <w:t xml:space="preserve">ཁྱམས་དང་སྒོ་རྣམས་སུ་ལྡན་པ་བྲིས་ལ་དབུས་སུ་གཙོ་བོའི་མཚན་མའོ།</w:t>
      </w:r>
      <w:r>
        <w:t xml:space="preserve"> </w:t>
      </w:r>
      <w:r>
        <w:t xml:space="preserve">།ཤར་དུ་ཏྲི་ཤཱུ་ལ་རྩེ་གསུམ་པ།</w:t>
      </w:r>
      <w:r>
        <w:t xml:space="preserve"> </w:t>
      </w:r>
      <w:r>
        <w:t xml:space="preserve">ནུབ་ཏུ་པདྨ།</w:t>
      </w:r>
      <w:r>
        <w:t xml:space="preserve"> </w:t>
      </w:r>
      <w:r>
        <w:t xml:space="preserve">བྱང་དུ་འཁོར་ལོ།</w:t>
      </w:r>
      <w:r>
        <w:t xml:space="preserve"> </w:t>
      </w:r>
      <w:r>
        <w:t xml:space="preserve">ལྷོར་རྡོ་རྗེ་གསུམ་པ།</w:t>
      </w:r>
      <w:r>
        <w:t xml:space="preserve"> </w:t>
      </w:r>
      <w:r>
        <w:t xml:space="preserve">ཤར་ལྷོར་མདའ།</w:t>
      </w:r>
      <w:r>
        <w:t xml:space="preserve"> </w:t>
      </w:r>
      <w:r>
        <w:t xml:space="preserve">ལྷོ་ནུབ་ཏུ་གླང་པོ་ཆེའི་མཆེ་བ།</w:t>
      </w:r>
      <w:r>
        <w:t xml:space="preserve"> </w:t>
      </w:r>
      <w:r>
        <w:t xml:space="preserve">ནུབ་བྱང་དུ་ཞགས་པ།</w:t>
      </w:r>
      <w:r>
        <w:t xml:space="preserve"> </w:t>
      </w:r>
      <w:r>
        <w:t xml:space="preserve">བྱང་ཤར་དུ་མདུང་ཐུང་བྲིའོ།</w:t>
      </w:r>
      <w:r>
        <w:t xml:space="preserve"> </w:t>
      </w:r>
      <w:r>
        <w:t xml:space="preserve">།སྒོ་རྣམས་སུ་སྒོ་མའི་མཚན་མ་ལེགས་པར་བྲིས་ལ་བུམ་པ་མཚན་ཉིད་དང་ལྡན་པ་དགུ་ལ་ལྷ་སོ་སོའི་མཚན་མ་བཏབ་ལ།</w:t>
      </w:r>
      <w:r>
        <w:t xml:space="preserve"> </w:t>
      </w:r>
      <w:r>
        <w:t xml:space="preserve">མགུལ་ཆིངས་ལ་སོགས་པའི་རྒྱན་གྱིས་བརྒྱན་པ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གུ་གུལ་ལ་ལས་ཐམས་ཅད་པའི་སྔགས་ཀྱིས་བཏབ་ལ་བདུགས་</w:t>
      </w:r>
      <w:r>
        <w:rPr>
          <w:rStyle w:val="FootnoteReference"/>
        </w:rPr>
        <w:footnoteReference w:id="22"/>
      </w:r>
      <w:r>
        <w:t xml:space="preserve">ལ་བཞག་གོ།</w:t>
      </w:r>
      <w:r>
        <w:t xml:space="preserve"> </w:t>
      </w:r>
      <w:r>
        <w:t xml:space="preserve">།གྲྭ་དང་ངོས་རྣམས་སུ་སེང་ལྡེང་གི་ཕུར་པ་སོར་བརྒྱད་པ་ལ་དར་སྣ་ཚོགས་ཀྱི་ཅོད་པན་བཏགས་ལ་གཟུགས་སོ།</w:t>
      </w:r>
      <w:r>
        <w:t xml:space="preserve"> </w:t>
      </w:r>
      <w:r>
        <w:t xml:space="preserve">།དེ་ནས་མཆོད་པའི་བྱེ་བྲག་དང་།</w:t>
      </w:r>
      <w:r>
        <w:t xml:space="preserve"> </w:t>
      </w:r>
      <w:r>
        <w:t xml:space="preserve">ལྷ་བརྒྱད་ལ་གཏོར་མ་བརྒྱད་ལ་སོགས་པ་བཤམས་ལ།</w:t>
      </w:r>
      <w:r>
        <w:t xml:space="preserve"> </w:t>
      </w:r>
      <w:r>
        <w:t xml:space="preserve">དེ་ནས་ཚོགས་བསག་པའི་རྟེན་ནམ་མཁའ་ལ་སྤྲུལ་ལ་སེམས་བསྐྱེད་པ་ལ་སོགས་[༣༥ན]པའི་དགེ་སྦྱོར་གྱི་ཡན་ལག་རྣམས་བྱས་ལ།</w:t>
      </w:r>
      <w:r>
        <w:t xml:space="preserve"> </w:t>
      </w:r>
      <w:r>
        <w:t xml:space="preserve">གཙོ་བོ་ལ་སོགས་པ་ལྷ་སོ་སོའི་བུམ་པར་སྤྱན་དྲངས་ལ།</w:t>
      </w:r>
      <w:r>
        <w:t xml:space="preserve"> </w:t>
      </w:r>
      <w:r>
        <w:t xml:space="preserve">ཛཿཧཱུཾ་བཾ་ཧོཿཞེས་བུམ་པའི་ངོ་བོར་གཉིས་སུ་མེད་པར་དམིགས་ལ་གཙོ་བོའི་སྔགས་དང་ཕྱག་རྒྱ་སྔ་མ་རྣམས་དང་འདྲའོ།</w:t>
      </w:r>
      <w:r>
        <w:t xml:space="preserve"> </w:t>
      </w:r>
      <w:r>
        <w:t xml:space="preserve">།དེ་ནས་འཁོར་གྱི་ལྷ་རྣམས་མནྟྲ་དང་མུ་ཏྲས་</w:t>
      </w:r>
      <w:r>
        <w:rPr>
          <w:rStyle w:val="FootnoteReference"/>
        </w:rPr>
        <w:footnoteReference w:id="23"/>
      </w:r>
      <w:r>
        <w:t xml:space="preserve">སྤྱན་དྲང་བ་ནི།</w:t>
      </w:r>
      <w:r>
        <w:t xml:space="preserve"> </w:t>
      </w:r>
      <w:r>
        <w:t xml:space="preserve">གཡོན་པ་མགོ་</w:t>
      </w:r>
      <w:r>
        <w:rPr>
          <w:rStyle w:val="FootnoteReference"/>
        </w:rPr>
        <w:footnoteReference w:id="24"/>
      </w:r>
      <w:r>
        <w:t xml:space="preserve">ཐོད་པ་ཐོགས་པ་ལྟར་བྱས་ལ།</w:t>
      </w:r>
      <w:r>
        <w:t xml:space="preserve"> </w:t>
      </w:r>
      <w:r>
        <w:t xml:space="preserve">གཡས་པའི་སོར་མོ་གསུམ་འདུད་པ་</w:t>
      </w:r>
      <w:r>
        <w:rPr>
          <w:rStyle w:val="FootnoteReference"/>
        </w:rPr>
        <w:footnoteReference w:id="25"/>
      </w:r>
      <w:r>
        <w:t xml:space="preserve">རྩེ་གསུམ་པ་ལྟར་བྱས་ལ།</w:t>
      </w:r>
      <w:r>
        <w:t xml:space="preserve"> </w:t>
      </w:r>
      <w:r>
        <w:t xml:space="preserve">ཨོཾ་རུ་སྭཱ་ཧཱ་ཞེས་བརྗོད་པས་</w:t>
      </w:r>
      <w:r>
        <w:rPr>
          <w:rStyle w:val="FootnoteReference"/>
        </w:rPr>
        <w:footnoteReference w:id="26"/>
      </w:r>
      <w:r>
        <w:t xml:space="preserve">མ་ཧཱ་དེ་བ་མདོག་སྔོ་སྐྱ།</w:t>
      </w:r>
      <w:r>
        <w:t xml:space="preserve"> </w:t>
      </w:r>
      <w:r>
        <w:t xml:space="preserve">ཞལ་གཅིག་ཕྱག་གཉིས་པ།</w:t>
      </w:r>
      <w:r>
        <w:t xml:space="preserve"> </w:t>
      </w:r>
      <w:r>
        <w:t xml:space="preserve">གཡས་ཏྲི་ཤཱུ་ལ་</w:t>
      </w:r>
      <w:r>
        <w:rPr>
          <w:rStyle w:val="FootnoteReference"/>
        </w:rPr>
        <w:footnoteReference w:id="27"/>
      </w:r>
      <w:r>
        <w:t xml:space="preserve">རྩེ་གསུམ་པ་གཡོན་ཐོད་པ་ཐོགས་པ།</w:t>
      </w:r>
      <w:r>
        <w:t xml:space="preserve"> </w:t>
      </w:r>
      <w:r>
        <w:t xml:space="preserve">སྐྲ་བརྫེས་</w:t>
      </w:r>
      <w:r>
        <w:rPr>
          <w:rStyle w:val="FootnoteReference"/>
        </w:rPr>
        <w:footnoteReference w:id="28"/>
      </w:r>
      <w:r>
        <w:t xml:space="preserve">ཤིང་མིག་འབྲུ་ཚུགས་སུ་ལྟ་བ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མཆེ་བ་གཙིགས་པ།</w:t>
      </w:r>
      <w:r>
        <w:t xml:space="preserve"> </w:t>
      </w:r>
      <w:r>
        <w:t xml:space="preserve">དུར་ཁྲོད་ཀྱི་རྒྱན་སྣ་ཚོགས་པས་བརྒྱན་པ་བསྐྱེད་དོ།</w:t>
      </w:r>
      <w:r>
        <w:t xml:space="preserve"> </w:t>
      </w:r>
      <w:r>
        <w:t xml:space="preserve">།ཡང་ལག་པ་གཡོན་པ་ཁའི་ཐད་ཀར་པདྨ་ལྟར་བྱས་ལ།</w:t>
      </w:r>
      <w:r>
        <w:t xml:space="preserve"> </w:t>
      </w:r>
      <w:r>
        <w:t xml:space="preserve">གཡས་པ་མཐེ་བོང་བཀན་པ་སྙིང་གར་བཞག་ལ།</w:t>
      </w:r>
      <w:r>
        <w:t xml:space="preserve"> </w:t>
      </w:r>
      <w:r>
        <w:t xml:space="preserve">ཨོཾ་ཨོཾ་སྭཱ་ཧཱ་ཞེས་བརྗོད་པས་</w:t>
      </w:r>
      <w:r>
        <w:rPr>
          <w:rStyle w:val="FootnoteReference"/>
        </w:rPr>
        <w:footnoteReference w:id="30"/>
      </w:r>
      <w:r>
        <w:t xml:space="preserve">ཚངས་པ་དཀར་པོ་ཞལ་གཅིག་ཕྱག་གཉིས་པ་གཡོན་པདྨ་འཛིན་པ་གཡས་དུང་བསྣམས་པ།</w:t>
      </w:r>
      <w:r>
        <w:t xml:space="preserve"> </w:t>
      </w:r>
      <w:r>
        <w:t xml:space="preserve">སྐྲ་བརྫེས་</w:t>
      </w:r>
      <w:r>
        <w:rPr>
          <w:rStyle w:val="FootnoteReference"/>
        </w:rPr>
        <w:footnoteReference w:id="31"/>
      </w:r>
      <w:r>
        <w:t xml:space="preserve">ཤིང་མཆེ་བ་གཙིགས་པ་འཇིགས་པའི་ང་རོ་ཅན་བསྐྱེད་དོ།</w:t>
      </w:r>
      <w:r>
        <w:t xml:space="preserve"> </w:t>
      </w:r>
      <w:r>
        <w:t xml:space="preserve">།ལག་པ་གཡོན་པ་འཁོར་ལོ་ལྟར་བྱས་ཏེ།</w:t>
      </w:r>
      <w:r>
        <w:t xml:space="preserve"> </w:t>
      </w:r>
      <w:r>
        <w:t xml:space="preserve">གཡས་པ་དབྱུག་ཏོ་འཕྱར་བ་ལྟར་བྱས་ནས།</w:t>
      </w:r>
      <w:r>
        <w:t xml:space="preserve"> </w:t>
      </w:r>
      <w:r>
        <w:t xml:space="preserve">ཨོཾ་བྷི་སྭཱ་ཧཱ་ཞེས་བརྗོད་པས་ཁྱབ་འཇུག་དུད་ཀ་ཞལ་དགུ་མཆེ་བ་གཙིགས་པ།</w:t>
      </w:r>
      <w:r>
        <w:t xml:space="preserve"> </w:t>
      </w:r>
      <w:r>
        <w:t xml:space="preserve">དབུ་སྐྲ་ཐོར་ཚུགས་གཅིག་ཏུ་འཁྱིལ་བ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ལྟེ་བ་མན་ཆོད་སྦྲུལ་དུ་འཁྱིལ་བ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ལུས་ཀུན་སྤྱན་མིག་གིས་ཁེངས་པ་ཞལ་གདངས་པ།</w:t>
      </w:r>
      <w:r>
        <w:t xml:space="preserve"> </w:t>
      </w:r>
      <w:r>
        <w:t xml:space="preserve">སྟེང་</w:t>
      </w:r>
      <w:r>
        <w:rPr>
          <w:rStyle w:val="FootnoteReference"/>
        </w:rPr>
        <w:footnoteReference w:id="34"/>
      </w:r>
      <w:r>
        <w:t xml:space="preserve">མ་ལྷ་ཞལ་དཀར་པོ་ཡོད་པ།</w:t>
      </w:r>
      <w:r>
        <w:t xml:space="preserve"> </w:t>
      </w:r>
      <w:r>
        <w:t xml:space="preserve">གཡོན་འཁོར་ལོ་གཡས་རིན་པོ་ཆེའི་དབྱུག་ཏོ་འཕྱར་བ་བསྐྱེད་དོ།</w:t>
      </w:r>
      <w:r>
        <w:t xml:space="preserve"> </w:t>
      </w:r>
      <w:r>
        <w:t xml:space="preserve">།ལག་པ་གཡས་ཀྱི་མཐེ་བོང་དང་མཛུབ་མོ་གཉིས་རྩེ་སྤྲད་ལ་ལྷག་མ་གསུམ་ནས་གང་གིས་མ་རེག་པར་བྱས་ལ།</w:t>
      </w:r>
      <w:r>
        <w:t xml:space="preserve"> </w:t>
      </w:r>
      <w:r>
        <w:t xml:space="preserve">ཨོཾ་ཨི་སྭཱ་ཧཱ་ཞེས་བརྗོད་པས་བརྒྱ་བྱིན་སེར་པོ་ཞལ་གཅིག་ཕྱག་གཉིས་པ།</w:t>
      </w:r>
      <w:r>
        <w:t xml:space="preserve"> </w:t>
      </w:r>
      <w:r>
        <w:t xml:space="preserve">གཡས་རྡོ་རྗེ་རྩེ་གསུམ་པ།</w:t>
      </w:r>
      <w:r>
        <w:t xml:space="preserve"> </w:t>
      </w:r>
      <w:r>
        <w:t xml:space="preserve">གཡོན་ཕྲེང་བ་འཛིན་པ།</w:t>
      </w:r>
      <w:r>
        <w:t xml:space="preserve"> </w:t>
      </w:r>
      <w:r>
        <w:t xml:space="preserve">རྒྱན་ཐམས་ཅད་ཀྱིས་བརྒྱན་པ་བསྐྱེད་དོ།</w:t>
      </w:r>
      <w:r>
        <w:t xml:space="preserve"> </w:t>
      </w:r>
      <w:r>
        <w:t xml:space="preserve">།ལག་པ་གཉིས་ཀྱི་མཐེ་བོང་གཉིས་དང་གུང་མོ་གཉིས་སྦྱར་བ་བཀུག་ལ་ལྷག་མ་མདའ་ལྟར་བྱས་ལ།</w:t>
      </w:r>
      <w:r>
        <w:t xml:space="preserve"> </w:t>
      </w:r>
      <w:r>
        <w:t xml:space="preserve">ཨོཾ་ཀཾ་སྭཱ་ཧཱ་ཞེས་བརྗོད་པས་འདོད་པའི་དབང་ཕྱུག་མདོག་སྨུག་པོ།</w:t>
      </w:r>
      <w:r>
        <w:t xml:space="preserve"> </w:t>
      </w:r>
      <w:r>
        <w:t xml:space="preserve">ཞལ་གཅིག་</w:t>
      </w:r>
      <w:r>
        <w:rPr>
          <w:rStyle w:val="FootnoteReference"/>
        </w:rPr>
        <w:footnoteReference w:id="35"/>
      </w:r>
      <w:r>
        <w:t xml:space="preserve">ཕྱག་གཉིས་པ་གཡས་མདའ་གཡོན་གཞུ་བསྣམས་པ།</w:t>
      </w:r>
      <w:r>
        <w:t xml:space="preserve"> </w:t>
      </w:r>
      <w:r>
        <w:t xml:space="preserve">རྒྱན་ཐམས་ཅད་ཀྱིས་[༣༥བ]བརྒྱན་པ་བསྐྱེད་དོ།</w:t>
      </w:r>
      <w:r>
        <w:t xml:space="preserve"> </w:t>
      </w:r>
      <w:r>
        <w:t xml:space="preserve">།ལག་པ་གཉིས་ཁུ་ཚུར་བཅངས་ལ་མཛུབ་མོ་གཉིས་གླང་པོ་ཆེའི་མཆེ་བ་ལྟར་བྱས་ལ།</w:t>
      </w:r>
      <w:r>
        <w:t xml:space="preserve"> </w:t>
      </w:r>
      <w:r>
        <w:t xml:space="preserve">ཨོཾ་ག་སྭཱ་ཧཱ་ཞེས་བརྗོད་པས་ཚོགས་ཀྱི་བདག་པོ་མདོག་ནག་པོ་སྦྲུལ་མ་རུངས་པ་རྣམས་ཀྱིས་ལུས་ལ་བརྒྱན་པ།</w:t>
      </w:r>
      <w:r>
        <w:t xml:space="preserve"> </w:t>
      </w:r>
      <w:r>
        <w:t xml:space="preserve">ཞལ་གཅིག་ཕྱག་གཉིས་པ་གླང་པོ་ཆེའི་མཆེ་བ་གཡོན་པ་</w:t>
      </w:r>
      <w:r>
        <w:rPr>
          <w:rStyle w:val="FootnoteReference"/>
        </w:rPr>
        <w:footnoteReference w:id="36"/>
      </w:r>
      <w:r>
        <w:t xml:space="preserve">གླང་པོ་ཆེའི་ཀོ་བ་ཐོགས་པ་རབ་ཏུ་འཇིགས་པ་སྣ་གླང་པོའི་སྣ་དང་མཚུངས་པ་རབ་ཏུ་བསྐྱེད་དོ།</w:t>
      </w:r>
      <w:r>
        <w:t xml:space="preserve"> </w:t>
      </w:r>
      <w:r>
        <w:t xml:space="preserve">།ལག་པ་གཉིས་རབ་ཏུ་བརྐྱང་བ།</w:t>
      </w:r>
      <w:r>
        <w:t xml:space="preserve"> </w:t>
      </w:r>
      <w:r>
        <w:t xml:space="preserve">ཨོཾ་བྷི་སྭཱ་ཧཱ་ཞེས་བརྗོད་པས་ནག་པོ་ཆེན་པོ་མདོག་ནག་ལ་ཡན་ལག་རགས་པ།</w:t>
      </w:r>
      <w:r>
        <w:t xml:space="preserve"> </w:t>
      </w:r>
      <w:r>
        <w:t xml:space="preserve">སྐྲ་གཡེངས་ལ་སོ་རྣོ་བ།</w:t>
      </w:r>
      <w:r>
        <w:t xml:space="preserve"> </w:t>
      </w:r>
      <w:r>
        <w:t xml:space="preserve">ཞལ་གཅིག་ཕྱག་གཉིས་པ་གཡས་གཡོན་ཞགས་པ་ཐོགས་པ་བསྐྱེད་དོ།</w:t>
      </w:r>
      <w:r>
        <w:t xml:space="preserve"> </w:t>
      </w:r>
      <w:r>
        <w:t xml:space="preserve">།ལག་པ་གཉིས་མདུང་</w:t>
      </w:r>
      <w:r>
        <w:rPr>
          <w:rStyle w:val="FootnoteReference"/>
        </w:rPr>
        <w:footnoteReference w:id="37"/>
      </w:r>
      <w:r>
        <w:t xml:space="preserve">གསོར་བ་ལྟར་བྱས་ལ།</w:t>
      </w:r>
      <w:r>
        <w:t xml:space="preserve"> </w:t>
      </w:r>
      <w:r>
        <w:t xml:space="preserve">ཨོཾ་ག་སྭཱ་ཧཱ་ཞེས་བརྗོད་པས་སྨིན་དྲུག་གི་བུ་མདོག་ལྗང་གུ་ཞལ་གཅིག་ཕྱག་གཉིས་ཀྱིས་མདུང་འཛིན་པ་བསྐྱེད་དོ།</w:t>
      </w:r>
      <w:r>
        <w:t xml:space="preserve"> </w:t>
      </w:r>
      <w:r>
        <w:t xml:space="preserve">།དེ་ལྟར་བསྐྱེད་པ་ལ་མཆོད་པ་ལྔ་ཕུལ་ཡེ་ཤེས་སེམས་དཔའ་དགུག་གཞུག་གི་ལས་བྱའོ།</w:t>
      </w:r>
      <w:r>
        <w:t xml:space="preserve"> </w:t>
      </w:r>
      <w:r>
        <w:t xml:space="preserve">།དེ་ནས་མཆོད་པ་དང་བསྟོད་པ་ཅི་རིགས་པར་དབུལ་ལོ།</w:t>
      </w:r>
      <w:r>
        <w:t xml:space="preserve"> </w:t>
      </w:r>
      <w:r>
        <w:t xml:space="preserve">།ལྷ་ཆེན་པོ་བརྒྱད་ལ་བསྟོད་ཅིང་གསོལ་བ་གདབ་བོ།</w:t>
      </w:r>
      <w:r>
        <w:t xml:space="preserve"> </w:t>
      </w:r>
      <w:r>
        <w:t xml:space="preserve">།དེ་ནས་ལྷ་ཆེན་པོ་བརྒྱད་ཀྱི་སོ་སོའི་སྔགས་སོ་སོའི་བུམ་པ་ལ་ཁྲི་ཕྲག་རེ་བཟླས་ལ་ཡེ་ཤེས་སེམས་དཔའ་དང་འཕྲོ་འདུ་རྫོགས་པར་བྱས་ལ།</w:t>
      </w:r>
      <w:r>
        <w:t xml:space="preserve"> </w:t>
      </w:r>
      <w:r>
        <w:t xml:space="preserve">རྡོ་རྗེ་འབར་བའི་ཕྱག་རྒྱ་དང་ལྡན་པས་སློབ་མ་དཀྱིལ་འཁོར་དུ་གཞུག་</w:t>
      </w:r>
      <w:r>
        <w:rPr>
          <w:rStyle w:val="FootnoteReference"/>
        </w:rPr>
        <w:footnoteReference w:id="38"/>
      </w:r>
      <w:r>
        <w:t xml:space="preserve">སྟེ།</w:t>
      </w:r>
      <w:r>
        <w:t xml:space="preserve"> </w:t>
      </w:r>
      <w:r>
        <w:t xml:space="preserve">ཨོཾ་པྲ་ཏཱིཙྪེ་དཾ་མ་ཧཱ་སཏྭ་</w:t>
      </w:r>
      <w:r>
        <w:rPr>
          <w:rStyle w:val="FootnoteReference"/>
        </w:rPr>
        <w:footnoteReference w:id="39"/>
      </w:r>
      <w:r>
        <w:t xml:space="preserve">བཛྲ་དྷཱ་ར་ཨཱ་ཛྙཱ་</w:t>
      </w:r>
      <w:r>
        <w:rPr>
          <w:rStyle w:val="FootnoteReference"/>
        </w:rPr>
        <w:footnoteReference w:id="40"/>
      </w:r>
      <w:r>
        <w:t xml:space="preserve">པཱ་ཡ་ཧ་ཧ་ཧོ།</w:t>
      </w:r>
      <w:r>
        <w:t xml:space="preserve"> </w:t>
      </w:r>
      <w:r>
        <w:t xml:space="preserve">།གདོང་གཡོགས་ཏེ་མེ་ཏོག་དོར་རོ།</w:t>
      </w:r>
      <w:r>
        <w:t xml:space="preserve"> </w:t>
      </w:r>
      <w:r>
        <w:t xml:space="preserve">།དེ་ནས་གདོང་གཡོགས་བཀྲོལ་</w:t>
      </w:r>
      <w:r>
        <w:rPr>
          <w:rStyle w:val="FootnoteReference"/>
        </w:rPr>
        <w:footnoteReference w:id="41"/>
      </w:r>
      <w:r>
        <w:t xml:space="preserve">ལ་སོ་སོའི་བུམ་པའི་ཆུས་དབང་བསྐུར་རོ།</w:t>
      </w:r>
      <w:r>
        <w:t xml:space="preserve"> </w:t>
      </w:r>
      <w:r>
        <w:t xml:space="preserve">།དེ་ནས་ལྷ་ཆེན་པོ་བརྒྱད་ལ་བསྟོད་པས་བསྟོད་ལ་གཏོར་མ་བཏང་།</w:t>
      </w:r>
      <w:r>
        <w:t xml:space="preserve"> </w:t>
      </w:r>
      <w:r>
        <w:t xml:space="preserve">སློབ་མ་ཁྲུས་ནས་བཏོན་</w:t>
      </w:r>
      <w:r>
        <w:rPr>
          <w:rStyle w:val="FootnoteReference"/>
        </w:rPr>
        <w:footnoteReference w:id="42"/>
      </w:r>
      <w:r>
        <w:t xml:space="preserve">ལ་འཇིག་རྟེན་པའི་ལྷ་རྒྱབ་ཀྱིས་ཕྱོགས་པ་ལས་འདོད་པའི་དོན་སྟེར་བར་གསོལ་བ་གདབ།</w:t>
      </w:r>
      <w:r>
        <w:t xml:space="preserve"> </w:t>
      </w:r>
      <w:r>
        <w:t xml:space="preserve">དེ་ནས་མཆོད་པ་ལྔ་ཕུལ་ཏེ།</w:t>
      </w:r>
      <w:r>
        <w:t xml:space="preserve"> </w:t>
      </w:r>
      <w:r>
        <w:t xml:space="preserve">དཀྱིལ་འཁོར་གྱི་ལྷ་རྣམས་ཡ་ཧི་གཙྪ་</w:t>
      </w:r>
      <w:r>
        <w:rPr>
          <w:rStyle w:val="FootnoteReference"/>
        </w:rPr>
        <w:footnoteReference w:id="43"/>
      </w:r>
      <w:r>
        <w:t xml:space="preserve">ཞེས་གཤེགས་སུ་གསོལ།</w:t>
      </w:r>
      <w:r>
        <w:t xml:space="preserve"> </w:t>
      </w:r>
      <w:r>
        <w:t xml:space="preserve">དཀྱིལ་འཁོར་བསྡུ་བཀྲ་ཤིས་གསོལ།</w:t>
      </w:r>
      <w:r>
        <w:t xml:space="preserve"> </w:t>
      </w:r>
      <w:r>
        <w:t xml:space="preserve">ལྷ་ཆེན་པོ་བརྒྱད་ཀྱི་དཀྱིལ་འཁོར་དུ་དབང་བསྐུར་བ་ལེགས་པའི་ལམ་སྟོན་པར་བྱེད་པ་ཞེས་བྱ་བ་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ྲཱ་དང་མུ་ད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་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བཞུག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ཙྪ་དྷཾ་མ་ཧཱ་སདྡྷ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ཛ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46c9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